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12485F" w14:textId="151B4C6C" w:rsidR="00483EA1" w:rsidRDefault="0075751D" w:rsidP="00483EA1">
      <w:pPr>
        <w:pStyle w:val="Title"/>
        <w:jc w:val="center"/>
      </w:pPr>
      <w:r>
        <w:t>Year 1</w:t>
      </w:r>
      <w:r w:rsidR="00A66E04">
        <w:t>2</w:t>
      </w:r>
      <w:r w:rsidR="00483EA1">
        <w:t xml:space="preserve"> Visual Art – Art/Design</w:t>
      </w:r>
    </w:p>
    <w:p w14:paraId="6FEFE4DE" w14:textId="77777777" w:rsidR="00B47062" w:rsidRDefault="00B47062" w:rsidP="00721E7C"/>
    <w:tbl>
      <w:tblPr>
        <w:tblStyle w:val="TableGrid"/>
        <w:tblW w:w="0" w:type="auto"/>
        <w:jc w:val="center"/>
        <w:tblLook w:val="04A0" w:firstRow="1" w:lastRow="0" w:firstColumn="1" w:lastColumn="0" w:noHBand="0" w:noVBand="1"/>
      </w:tblPr>
      <w:tblGrid>
        <w:gridCol w:w="9016"/>
      </w:tblGrid>
      <w:tr w:rsidR="00B47062" w:rsidRPr="00B47062" w14:paraId="20A439A9" w14:textId="77777777" w:rsidTr="00B47062">
        <w:trPr>
          <w:jc w:val="center"/>
        </w:trPr>
        <w:tc>
          <w:tcPr>
            <w:tcW w:w="9016" w:type="dxa"/>
            <w:tcBorders>
              <w:top w:val="nil"/>
              <w:left w:val="nil"/>
              <w:bottom w:val="nil"/>
              <w:right w:val="nil"/>
            </w:tcBorders>
            <w:shd w:val="clear" w:color="auto" w:fill="FFF2CC" w:themeFill="accent4" w:themeFillTint="33"/>
          </w:tcPr>
          <w:p w14:paraId="1FD3EFD3" w14:textId="34A3106D" w:rsidR="00B47062" w:rsidRPr="00B47062" w:rsidRDefault="00B47062" w:rsidP="00B47062">
            <w:pPr>
              <w:jc w:val="center"/>
              <w:rPr>
                <w:rFonts w:ascii="Modern Love" w:hAnsi="Modern Love"/>
              </w:rPr>
            </w:pPr>
            <w:r w:rsidRPr="00B47062">
              <w:rPr>
                <w:rFonts w:ascii="Modern Love" w:hAnsi="Modern Love"/>
                <w:sz w:val="44"/>
              </w:rPr>
              <w:t>STAGE 2 Practical Guide</w:t>
            </w:r>
          </w:p>
        </w:tc>
      </w:tr>
    </w:tbl>
    <w:p w14:paraId="538BC2F3" w14:textId="77777777" w:rsidR="00B47062" w:rsidRDefault="00B47062" w:rsidP="00B47062">
      <w:pPr>
        <w:pStyle w:val="Heading2"/>
      </w:pPr>
    </w:p>
    <w:p w14:paraId="62D95E3D" w14:textId="56D8BB06" w:rsidR="00721E7C" w:rsidRPr="00B47062" w:rsidRDefault="00721E7C" w:rsidP="00B47062">
      <w:pPr>
        <w:pStyle w:val="Heading2"/>
      </w:pPr>
      <w:r w:rsidRPr="00B47062">
        <w:t>All practicals are resolved from visual thinking and learning documented in the folio.</w:t>
      </w:r>
    </w:p>
    <w:p w14:paraId="48012B1E" w14:textId="77777777" w:rsidR="00721E7C" w:rsidRPr="00B47062" w:rsidRDefault="00721E7C" w:rsidP="00721E7C">
      <w:r w:rsidRPr="00B47062">
        <w:t xml:space="preserve">The practical assessment consists of </w:t>
      </w:r>
      <w:r w:rsidRPr="00B47062">
        <w:rPr>
          <w:b/>
        </w:rPr>
        <w:t>two parts:</w:t>
      </w:r>
    </w:p>
    <w:p w14:paraId="6FDFF962" w14:textId="77777777" w:rsidR="00721E7C" w:rsidRPr="00B47062" w:rsidRDefault="00721E7C" w:rsidP="00721E7C">
      <w:pPr>
        <w:rPr>
          <w:b/>
        </w:rPr>
      </w:pPr>
      <w:r w:rsidRPr="00B47062">
        <w:rPr>
          <w:b/>
        </w:rPr>
        <w:t>•</w:t>
      </w:r>
      <w:r w:rsidRPr="00B47062">
        <w:rPr>
          <w:b/>
        </w:rPr>
        <w:tab/>
        <w:t>art or design practical work</w:t>
      </w:r>
    </w:p>
    <w:p w14:paraId="7E6F1C7C" w14:textId="77777777" w:rsidR="00721E7C" w:rsidRPr="00B47062" w:rsidRDefault="00721E7C" w:rsidP="00721E7C">
      <w:pPr>
        <w:rPr>
          <w:b/>
        </w:rPr>
      </w:pPr>
      <w:r w:rsidRPr="00B47062">
        <w:rPr>
          <w:b/>
        </w:rPr>
        <w:t>•</w:t>
      </w:r>
      <w:r w:rsidRPr="00B47062">
        <w:rPr>
          <w:b/>
        </w:rPr>
        <w:tab/>
        <w:t>the practitioner’s statement.</w:t>
      </w:r>
    </w:p>
    <w:p w14:paraId="07A4B2DE" w14:textId="77777777" w:rsidR="00721E7C" w:rsidRPr="00B47062" w:rsidRDefault="00721E7C" w:rsidP="00B47062">
      <w:pPr>
        <w:pStyle w:val="Heading2"/>
      </w:pPr>
      <w:r w:rsidRPr="00B47062">
        <w:t>Art or Design Practical Work</w:t>
      </w:r>
    </w:p>
    <w:p w14:paraId="32CFFCFD" w14:textId="6543030B" w:rsidR="00721E7C" w:rsidRPr="00B47062" w:rsidRDefault="00B47062" w:rsidP="00721E7C">
      <w:r>
        <w:t>S</w:t>
      </w:r>
      <w:r w:rsidR="00721E7C" w:rsidRPr="00B47062">
        <w:t xml:space="preserve">tudents produce </w:t>
      </w:r>
      <w:r w:rsidR="00721E7C" w:rsidRPr="00B47062">
        <w:rPr>
          <w:b/>
        </w:rPr>
        <w:t>two practicals, which must be resolved works or one body of resolved work</w:t>
      </w:r>
      <w:r w:rsidR="00721E7C" w:rsidRPr="00B47062">
        <w:t>.</w:t>
      </w:r>
    </w:p>
    <w:p w14:paraId="702944CF" w14:textId="77777777" w:rsidR="00721E7C" w:rsidRPr="00B47062" w:rsidRDefault="00721E7C" w:rsidP="00721E7C">
      <w:r w:rsidRPr="00B47062">
        <w:t>Producing the final resolved practical work or works of art or design involves the application of technical skills. This may include the production of multiple copies, print runs, sets or suites, or the making of an artefact, model, or prototype.</w:t>
      </w:r>
    </w:p>
    <w:p w14:paraId="7A419D4D" w14:textId="77777777" w:rsidR="00721E7C" w:rsidRPr="00B47062" w:rsidRDefault="00721E7C" w:rsidP="00721E7C">
      <w:r w:rsidRPr="006043B9">
        <w:rPr>
          <w:b/>
          <w:bCs/>
          <w:u w:val="single"/>
        </w:rPr>
        <w:t>Art practicals</w:t>
      </w:r>
      <w:r w:rsidRPr="00B47062">
        <w:t xml:space="preserve"> may take any of the following forms: film, animation, installation, assemblage, digital imaging, painting, drawing, mixed media, printmaking, photography, fabrication (wood, plastic, or metal), sculpture, ceramics, and/or textiles. </w:t>
      </w:r>
    </w:p>
    <w:p w14:paraId="791AC7C3" w14:textId="22A00B4F" w:rsidR="00721E7C" w:rsidRPr="00B47062" w:rsidRDefault="00721E7C" w:rsidP="00721E7C">
      <w:r w:rsidRPr="006043B9">
        <w:rPr>
          <w:b/>
          <w:bCs/>
          <w:u w:val="single"/>
        </w:rPr>
        <w:t>Design practicals</w:t>
      </w:r>
      <w:r w:rsidRPr="00B47062">
        <w:t xml:space="preserve"> may be categorised in the broad areas of product design, environmental design, graphic design, or visual communication.</w:t>
      </w:r>
    </w:p>
    <w:p w14:paraId="616CB672" w14:textId="24A030C1" w:rsidR="00D36C6A" w:rsidRPr="00721E7C" w:rsidRDefault="00721E7C" w:rsidP="00721E7C">
      <w:pPr>
        <w:rPr>
          <w:b/>
        </w:rPr>
      </w:pPr>
      <w:r>
        <w:rPr>
          <w:b/>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D36C6A" w14:paraId="48FEB95D" w14:textId="77777777" w:rsidTr="00D36C6A">
        <w:tc>
          <w:tcPr>
            <w:tcW w:w="9016" w:type="dxa"/>
            <w:shd w:val="clear" w:color="auto" w:fill="FFF2CC" w:themeFill="accent4" w:themeFillTint="33"/>
          </w:tcPr>
          <w:p w14:paraId="669DA639" w14:textId="50807EE4" w:rsidR="00D36C6A" w:rsidRPr="00D36C6A" w:rsidRDefault="00D36C6A" w:rsidP="00D36C6A">
            <w:pPr>
              <w:pStyle w:val="Title"/>
              <w:jc w:val="center"/>
              <w:rPr>
                <w:rFonts w:ascii="Modern Love" w:hAnsi="Modern Love"/>
              </w:rPr>
            </w:pPr>
            <w:r w:rsidRPr="00D36C6A">
              <w:rPr>
                <w:rFonts w:ascii="Modern Love" w:hAnsi="Modern Love"/>
                <w:sz w:val="44"/>
              </w:rPr>
              <w:lastRenderedPageBreak/>
              <w:t>STAGE 2 Practitioners Statement</w:t>
            </w:r>
          </w:p>
        </w:tc>
      </w:tr>
    </w:tbl>
    <w:p w14:paraId="0272C75D" w14:textId="77777777" w:rsidR="00D36C6A" w:rsidRDefault="00D36C6A" w:rsidP="00D36C6A">
      <w:pPr>
        <w:pStyle w:val="Title"/>
        <w:jc w:val="center"/>
        <w:rPr>
          <w:sz w:val="48"/>
        </w:rPr>
      </w:pPr>
    </w:p>
    <w:p w14:paraId="0DDE24C5" w14:textId="3B9FF47A" w:rsidR="009A281F" w:rsidRPr="001F02E0" w:rsidRDefault="00714EE3" w:rsidP="00D36C6A">
      <w:pPr>
        <w:pStyle w:val="Title"/>
        <w:jc w:val="center"/>
        <w:rPr>
          <w:sz w:val="48"/>
        </w:rPr>
      </w:pPr>
      <w:r w:rsidRPr="001F02E0">
        <w:rPr>
          <w:sz w:val="48"/>
        </w:rPr>
        <w:t xml:space="preserve">The following is a </w:t>
      </w:r>
      <w:r w:rsidRPr="001F02E0">
        <w:rPr>
          <w:b/>
          <w:sz w:val="48"/>
        </w:rPr>
        <w:t>guide</w:t>
      </w:r>
      <w:r w:rsidRPr="001F02E0">
        <w:rPr>
          <w:sz w:val="48"/>
        </w:rPr>
        <w:t xml:space="preserve"> to producing </w:t>
      </w:r>
      <w:r w:rsidR="00E87823" w:rsidRPr="001F02E0">
        <w:rPr>
          <w:sz w:val="48"/>
        </w:rPr>
        <w:t xml:space="preserve">your </w:t>
      </w:r>
      <w:r w:rsidR="001522CC">
        <w:rPr>
          <w:sz w:val="48"/>
        </w:rPr>
        <w:t>Practitioners Statement</w:t>
      </w:r>
      <w:r w:rsidR="00E645DA" w:rsidRPr="001F02E0">
        <w:rPr>
          <w:sz w:val="48"/>
        </w:rPr>
        <w:t>:</w:t>
      </w:r>
    </w:p>
    <w:p w14:paraId="7E9EE93A" w14:textId="77777777" w:rsidR="00A66E04" w:rsidRDefault="00A66E04" w:rsidP="00A66E04">
      <w:pPr>
        <w:pStyle w:val="Heading1"/>
      </w:pPr>
      <w:r>
        <w:t xml:space="preserve">A practitioner’s statement for art practical work should include: </w:t>
      </w:r>
    </w:p>
    <w:p w14:paraId="31665E37" w14:textId="149713D7" w:rsidR="00A66E04" w:rsidRDefault="00A66E04" w:rsidP="00A66E04">
      <w:pPr>
        <w:pStyle w:val="ListParagraph"/>
        <w:numPr>
          <w:ilvl w:val="0"/>
          <w:numId w:val="7"/>
        </w:numPr>
      </w:pPr>
      <w:r>
        <w:t xml:space="preserve">a description of starting points and influences </w:t>
      </w:r>
    </w:p>
    <w:p w14:paraId="3F393F78" w14:textId="7E9CE950" w:rsidR="00A66E04" w:rsidRDefault="00A66E04" w:rsidP="00A66E04">
      <w:pPr>
        <w:pStyle w:val="ListParagraph"/>
        <w:numPr>
          <w:ilvl w:val="0"/>
          <w:numId w:val="7"/>
        </w:numPr>
      </w:pPr>
      <w:r>
        <w:t xml:space="preserve">an explanation of the intended meaning or message of the practical work or works </w:t>
      </w:r>
    </w:p>
    <w:p w14:paraId="70253A59" w14:textId="129E8915" w:rsidR="00A66E04" w:rsidRDefault="00A66E04" w:rsidP="00A66E04">
      <w:pPr>
        <w:pStyle w:val="ListParagraph"/>
        <w:numPr>
          <w:ilvl w:val="0"/>
          <w:numId w:val="7"/>
        </w:numPr>
      </w:pPr>
      <w:r>
        <w:t xml:space="preserve">the student’s evaluation of his or her own practical work or works and connections with other practitioners’ work </w:t>
      </w:r>
    </w:p>
    <w:p w14:paraId="5F3C6529" w14:textId="63F148BE" w:rsidR="00A66E04" w:rsidRDefault="00A66E04" w:rsidP="00A66E04">
      <w:pPr>
        <w:pStyle w:val="ListParagraph"/>
        <w:numPr>
          <w:ilvl w:val="0"/>
          <w:numId w:val="7"/>
        </w:numPr>
      </w:pPr>
      <w:r>
        <w:t xml:space="preserve">the communication of beliefs, values, or a philosophy about a personal art aesthetic. </w:t>
      </w:r>
    </w:p>
    <w:p w14:paraId="2B01C76A" w14:textId="77777777" w:rsidR="00A66E04" w:rsidRDefault="00A66E04" w:rsidP="00A66E04">
      <w:pPr>
        <w:pStyle w:val="Heading1"/>
      </w:pPr>
      <w:r>
        <w:t xml:space="preserve">A practitioner’s statement for design practical work should include: </w:t>
      </w:r>
    </w:p>
    <w:p w14:paraId="7E4BE819" w14:textId="2133F6DA" w:rsidR="00A66E04" w:rsidRDefault="00A66E04" w:rsidP="00A66E04">
      <w:pPr>
        <w:pStyle w:val="ListParagraph"/>
        <w:numPr>
          <w:ilvl w:val="0"/>
          <w:numId w:val="9"/>
        </w:numPr>
      </w:pPr>
      <w:r>
        <w:t xml:space="preserve">a summary of the design brief </w:t>
      </w:r>
    </w:p>
    <w:p w14:paraId="411408EF" w14:textId="1D75AA05" w:rsidR="00A66E04" w:rsidRDefault="00A66E04" w:rsidP="00A66E04">
      <w:pPr>
        <w:pStyle w:val="ListParagraph"/>
        <w:numPr>
          <w:ilvl w:val="0"/>
          <w:numId w:val="9"/>
        </w:numPr>
      </w:pPr>
      <w:r>
        <w:t xml:space="preserve">a description of starting points and influences </w:t>
      </w:r>
    </w:p>
    <w:p w14:paraId="0E7623A9" w14:textId="2EECDA65" w:rsidR="00A66E04" w:rsidRDefault="00A66E04" w:rsidP="00A66E04">
      <w:pPr>
        <w:pStyle w:val="ListParagraph"/>
        <w:numPr>
          <w:ilvl w:val="0"/>
          <w:numId w:val="9"/>
        </w:numPr>
      </w:pPr>
      <w:r>
        <w:t xml:space="preserve">an evaluation of how well the design resolution meets the parameters of the design brief </w:t>
      </w:r>
    </w:p>
    <w:p w14:paraId="4B5B729E" w14:textId="12A836E1" w:rsidR="00A66E04" w:rsidRDefault="00A66E04" w:rsidP="00A66E04">
      <w:pPr>
        <w:pStyle w:val="ListParagraph"/>
        <w:numPr>
          <w:ilvl w:val="0"/>
          <w:numId w:val="9"/>
        </w:numPr>
      </w:pPr>
      <w:r>
        <w:t xml:space="preserve">the student’s evaluation of his or her own practical work or works and connections with other practitioners’ work </w:t>
      </w:r>
    </w:p>
    <w:p w14:paraId="17B9DA8C" w14:textId="31D46570" w:rsidR="001522CC" w:rsidRDefault="00A66E04" w:rsidP="00A66E04">
      <w:pPr>
        <w:pStyle w:val="ListParagraph"/>
        <w:numPr>
          <w:ilvl w:val="0"/>
          <w:numId w:val="9"/>
        </w:numPr>
      </w:pPr>
      <w:r>
        <w:t>the communication of beliefs, values, or a philosophy about a personal design aesthetic.</w:t>
      </w:r>
    </w:p>
    <w:p w14:paraId="3ACEEC45" w14:textId="0CF2DCCF" w:rsidR="001522CC" w:rsidRDefault="001522CC" w:rsidP="001522CC">
      <w:pPr>
        <w:rPr>
          <w:lang w:eastAsia="en-US"/>
        </w:rPr>
      </w:pPr>
    </w:p>
    <w:p w14:paraId="383577D9" w14:textId="528A3437" w:rsidR="000F2B9F" w:rsidRDefault="00720062" w:rsidP="001522CC">
      <w:pPr>
        <w:pStyle w:val="Heading1"/>
        <w:jc w:val="center"/>
      </w:pPr>
      <w:r>
        <w:t>The</w:t>
      </w:r>
      <w:r w:rsidR="001522CC">
        <w:t xml:space="preserve"> practitioner’s statement should be a maximum of</w:t>
      </w:r>
      <w:r w:rsidR="008D7BA1">
        <w:br/>
      </w:r>
      <w:r w:rsidR="008D7BA1">
        <w:rPr>
          <w:b/>
        </w:rPr>
        <w:t>1000 (500 for each practical)</w:t>
      </w:r>
      <w:r w:rsidR="001522CC" w:rsidRPr="001522CC">
        <w:rPr>
          <w:b/>
        </w:rPr>
        <w:t xml:space="preserve"> words</w:t>
      </w:r>
      <w:r w:rsidR="001522CC">
        <w:t>.</w:t>
      </w:r>
    </w:p>
    <w:p w14:paraId="31136443" w14:textId="4FFA388E" w:rsidR="001522CC" w:rsidRDefault="001522CC" w:rsidP="001522CC">
      <w:pPr>
        <w:rPr>
          <w:lang w:eastAsia="en-US"/>
        </w:rPr>
      </w:pPr>
    </w:p>
    <w:p w14:paraId="4D586DBC" w14:textId="312A7334" w:rsidR="001522CC" w:rsidRDefault="001522CC" w:rsidP="00F815A8">
      <w:pPr>
        <w:pStyle w:val="Heading1"/>
        <w:jc w:val="center"/>
        <w:rPr>
          <w:b/>
        </w:rPr>
      </w:pPr>
      <w:proofErr w:type="gramStart"/>
      <w:r>
        <w:rPr>
          <w:b/>
        </w:rPr>
        <w:t>This needs</w:t>
      </w:r>
      <w:proofErr w:type="gramEnd"/>
      <w:r w:rsidRPr="001522CC">
        <w:rPr>
          <w:b/>
        </w:rPr>
        <w:t xml:space="preserve"> be handed up with your Practical.</w:t>
      </w:r>
    </w:p>
    <w:p w14:paraId="21255B40" w14:textId="77777777" w:rsidR="00F815A8" w:rsidRPr="00F815A8" w:rsidRDefault="00F815A8" w:rsidP="00F815A8">
      <w:pPr>
        <w:rPr>
          <w:lang w:eastAsia="en-US"/>
        </w:rPr>
      </w:pPr>
    </w:p>
    <w:tbl>
      <w:tblPr>
        <w:tblStyle w:val="TableGrid"/>
        <w:tblW w:w="0" w:type="auto"/>
        <w:tblLook w:val="04A0" w:firstRow="1" w:lastRow="0" w:firstColumn="1" w:lastColumn="0" w:noHBand="0" w:noVBand="1"/>
      </w:tblPr>
      <w:tblGrid>
        <w:gridCol w:w="9016"/>
      </w:tblGrid>
      <w:tr w:rsidR="00717DB7" w14:paraId="7D4D561A" w14:textId="77777777" w:rsidTr="00717DB7">
        <w:tc>
          <w:tcPr>
            <w:tcW w:w="9016" w:type="dxa"/>
            <w:tcBorders>
              <w:top w:val="nil"/>
              <w:left w:val="nil"/>
              <w:bottom w:val="nil"/>
              <w:right w:val="nil"/>
            </w:tcBorders>
            <w:shd w:val="clear" w:color="auto" w:fill="FFF2CC" w:themeFill="accent4" w:themeFillTint="33"/>
          </w:tcPr>
          <w:p w14:paraId="734593B2" w14:textId="77777777" w:rsidR="00717DB7" w:rsidRDefault="00717DB7" w:rsidP="00717DB7">
            <w:pPr>
              <w:pStyle w:val="Heading1"/>
              <w:outlineLvl w:val="0"/>
            </w:pPr>
            <w:r>
              <w:t>IMPORTANT NOTE:</w:t>
            </w:r>
          </w:p>
          <w:p w14:paraId="4F4015AA" w14:textId="77777777" w:rsidR="00717DB7" w:rsidRDefault="00717DB7" w:rsidP="00717DB7">
            <w:r>
              <w:t xml:space="preserve">All written work </w:t>
            </w:r>
            <w:r>
              <w:rPr>
                <w:b/>
              </w:rPr>
              <w:t>(except for work notes and annotations)</w:t>
            </w:r>
            <w:r>
              <w:t xml:space="preserve"> should be typed up in a</w:t>
            </w:r>
            <w:r>
              <w:rPr>
                <w:b/>
              </w:rPr>
              <w:t xml:space="preserve"> Word Document</w:t>
            </w:r>
            <w:r>
              <w:t>.</w:t>
            </w:r>
          </w:p>
          <w:p w14:paraId="688BFA4A" w14:textId="77777777" w:rsidR="00717DB7" w:rsidRDefault="00717DB7" w:rsidP="00717DB7">
            <w:r>
              <w:t>If wanting to hand write your work is still needs to be put in a Word Document first.</w:t>
            </w:r>
          </w:p>
          <w:p w14:paraId="42DEED95" w14:textId="775AFDB1" w:rsidR="00717DB7" w:rsidRDefault="00717DB7" w:rsidP="00B2767B">
            <w:r>
              <w:t>This will help me when drafting your work.</w:t>
            </w:r>
          </w:p>
        </w:tc>
      </w:tr>
    </w:tbl>
    <w:p w14:paraId="4AC4AF9C" w14:textId="3E772A8A" w:rsidR="00B2767B" w:rsidRPr="00B2767B" w:rsidRDefault="00B2767B" w:rsidP="0028531F"/>
    <w:sectPr w:rsidR="00B2767B" w:rsidRPr="00B2767B">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C6F7E" w14:textId="77777777" w:rsidR="00820688" w:rsidRDefault="00820688" w:rsidP="009A281F">
      <w:pPr>
        <w:spacing w:after="0" w:line="240" w:lineRule="auto"/>
      </w:pPr>
      <w:r>
        <w:separator/>
      </w:r>
    </w:p>
  </w:endnote>
  <w:endnote w:type="continuationSeparator" w:id="0">
    <w:p w14:paraId="5BF1159E" w14:textId="77777777" w:rsidR="00820688" w:rsidRDefault="00820688" w:rsidP="009A28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odern Love">
    <w:altName w:val="Modern Love"/>
    <w:charset w:val="00"/>
    <w:family w:val="decorative"/>
    <w:pitch w:val="variable"/>
    <w:sig w:usb0="8000002F" w:usb1="0000000A"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BE8FE" w14:textId="77777777" w:rsidR="00820688" w:rsidRDefault="00820688" w:rsidP="009A281F">
      <w:pPr>
        <w:spacing w:after="0" w:line="240" w:lineRule="auto"/>
      </w:pPr>
      <w:r>
        <w:separator/>
      </w:r>
    </w:p>
  </w:footnote>
  <w:footnote w:type="continuationSeparator" w:id="0">
    <w:p w14:paraId="62B79EDE" w14:textId="77777777" w:rsidR="00820688" w:rsidRDefault="00820688" w:rsidP="009A28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C36F8" w14:textId="270D4183" w:rsidR="009A281F" w:rsidRPr="00226775" w:rsidRDefault="00F0730D" w:rsidP="009A281F">
    <w:pPr>
      <w:pStyle w:val="Header"/>
      <w:jc w:val="right"/>
      <w:rPr>
        <w:rFonts w:asciiTheme="majorHAnsi" w:hAnsiTheme="majorHAnsi" w:cstheme="majorHAnsi"/>
      </w:rPr>
    </w:pPr>
    <w:r>
      <w:rPr>
        <w:rFonts w:asciiTheme="majorHAnsi" w:hAnsiTheme="majorHAnsi" w:cstheme="majorHAnsi"/>
        <w:b/>
      </w:rPr>
      <w:t>YEAR 1</w:t>
    </w:r>
    <w:r w:rsidR="00A66E04">
      <w:rPr>
        <w:rFonts w:asciiTheme="majorHAnsi" w:hAnsiTheme="majorHAnsi" w:cstheme="majorHAnsi"/>
        <w:b/>
      </w:rPr>
      <w:t>2</w:t>
    </w:r>
    <w:r w:rsidR="009A281F">
      <w:rPr>
        <w:rFonts w:asciiTheme="majorHAnsi" w:hAnsiTheme="majorHAnsi" w:cstheme="majorHAnsi"/>
      </w:rPr>
      <w:t xml:space="preserve"> VISUAL ART</w:t>
    </w:r>
    <w:r w:rsidR="009A281F" w:rsidRPr="00226775">
      <w:rPr>
        <w:rFonts w:asciiTheme="majorHAnsi" w:hAnsiTheme="majorHAnsi" w:cstheme="majorHAnsi"/>
      </w:rPr>
      <w:t xml:space="preserve"> </w:t>
    </w:r>
    <w:r w:rsidR="00E4473F">
      <w:rPr>
        <w:rFonts w:asciiTheme="majorHAnsi" w:hAnsiTheme="majorHAnsi" w:cstheme="majorHAnsi"/>
      </w:rPr>
      <w:t>–</w:t>
    </w:r>
    <w:r w:rsidR="001B3289">
      <w:rPr>
        <w:rFonts w:asciiTheme="majorHAnsi" w:hAnsiTheme="majorHAnsi" w:cstheme="majorHAnsi"/>
      </w:rPr>
      <w:t xml:space="preserve"> 20</w:t>
    </w:r>
    <w:r w:rsidR="00BC42C0">
      <w:rPr>
        <w:rFonts w:asciiTheme="majorHAnsi" w:hAnsiTheme="majorHAnsi" w:cstheme="majorHAnsi"/>
      </w:rPr>
      <w:t>2</w:t>
    </w:r>
    <w:r w:rsidR="0000751B">
      <w:rPr>
        <w:rFonts w:asciiTheme="majorHAnsi" w:hAnsiTheme="majorHAnsi" w:cstheme="majorHAnsi"/>
      </w:rPr>
      <w:t>3</w:t>
    </w:r>
    <w:r w:rsidR="001B3289">
      <w:rPr>
        <w:rFonts w:asciiTheme="majorHAnsi" w:hAnsiTheme="majorHAnsi" w:cstheme="majorHAnsi"/>
      </w:rPr>
      <w:t xml:space="preserve"> </w:t>
    </w:r>
    <w:r w:rsidR="00BC42C0">
      <w:rPr>
        <w:rFonts w:asciiTheme="majorHAnsi" w:hAnsiTheme="majorHAnsi" w:cstheme="majorHAnsi"/>
      </w:rPr>
      <w:t xml:space="preserve">PRACTICAL &amp; </w:t>
    </w:r>
    <w:r w:rsidR="00E4473F">
      <w:rPr>
        <w:rFonts w:asciiTheme="majorHAnsi" w:hAnsiTheme="majorHAnsi" w:cstheme="majorHAnsi"/>
      </w:rPr>
      <w:t>PRACTITIONERS STATEMENT</w:t>
    </w:r>
  </w:p>
  <w:p w14:paraId="52E474F5" w14:textId="77777777" w:rsidR="009A281F" w:rsidRDefault="009A28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007A4"/>
    <w:multiLevelType w:val="hybridMultilevel"/>
    <w:tmpl w:val="91EC787C"/>
    <w:lvl w:ilvl="0" w:tplc="B850485E">
      <w:numFmt w:val="bullet"/>
      <w:lvlText w:val="•"/>
      <w:lvlJc w:val="left"/>
      <w:pPr>
        <w:ind w:left="360" w:hanging="360"/>
      </w:pPr>
      <w:rPr>
        <w:rFonts w:ascii="Calibri" w:eastAsiaTheme="minorEastAsia"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E5C1561"/>
    <w:multiLevelType w:val="hybridMultilevel"/>
    <w:tmpl w:val="D8E8EAD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1E5E42A0"/>
    <w:multiLevelType w:val="hybridMultilevel"/>
    <w:tmpl w:val="A6F8FF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EA85602"/>
    <w:multiLevelType w:val="hybridMultilevel"/>
    <w:tmpl w:val="B36000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29F2B02"/>
    <w:multiLevelType w:val="hybridMultilevel"/>
    <w:tmpl w:val="4EEC4BFA"/>
    <w:lvl w:ilvl="0" w:tplc="B850485E">
      <w:numFmt w:val="bullet"/>
      <w:lvlText w:val="•"/>
      <w:lvlJc w:val="left"/>
      <w:pPr>
        <w:ind w:left="108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37E11D3"/>
    <w:multiLevelType w:val="hybridMultilevel"/>
    <w:tmpl w:val="F4E0D192"/>
    <w:lvl w:ilvl="0" w:tplc="B850485E">
      <w:numFmt w:val="bullet"/>
      <w:lvlText w:val="•"/>
      <w:lvlJc w:val="left"/>
      <w:pPr>
        <w:ind w:left="360" w:hanging="360"/>
      </w:pPr>
      <w:rPr>
        <w:rFonts w:ascii="Calibri" w:eastAsiaTheme="minorEastAsia" w:hAnsi="Calibri" w:cs="Calibri" w:hint="default"/>
      </w:rPr>
    </w:lvl>
    <w:lvl w:ilvl="1" w:tplc="0C090003" w:tentative="1">
      <w:start w:val="1"/>
      <w:numFmt w:val="bullet"/>
      <w:lvlText w:val="o"/>
      <w:lvlJc w:val="left"/>
      <w:pPr>
        <w:ind w:left="720" w:hanging="360"/>
      </w:pPr>
      <w:rPr>
        <w:rFonts w:ascii="Courier New" w:hAnsi="Courier New" w:cs="Courier New" w:hint="default"/>
      </w:rPr>
    </w:lvl>
    <w:lvl w:ilvl="2" w:tplc="0C090005" w:tentative="1">
      <w:start w:val="1"/>
      <w:numFmt w:val="bullet"/>
      <w:lvlText w:val=""/>
      <w:lvlJc w:val="left"/>
      <w:pPr>
        <w:ind w:left="1440" w:hanging="360"/>
      </w:pPr>
      <w:rPr>
        <w:rFonts w:ascii="Wingdings" w:hAnsi="Wingdings" w:hint="default"/>
      </w:rPr>
    </w:lvl>
    <w:lvl w:ilvl="3" w:tplc="0C090001" w:tentative="1">
      <w:start w:val="1"/>
      <w:numFmt w:val="bullet"/>
      <w:lvlText w:val=""/>
      <w:lvlJc w:val="left"/>
      <w:pPr>
        <w:ind w:left="2160" w:hanging="360"/>
      </w:pPr>
      <w:rPr>
        <w:rFonts w:ascii="Symbol" w:hAnsi="Symbol" w:hint="default"/>
      </w:rPr>
    </w:lvl>
    <w:lvl w:ilvl="4" w:tplc="0C090003" w:tentative="1">
      <w:start w:val="1"/>
      <w:numFmt w:val="bullet"/>
      <w:lvlText w:val="o"/>
      <w:lvlJc w:val="left"/>
      <w:pPr>
        <w:ind w:left="2880" w:hanging="360"/>
      </w:pPr>
      <w:rPr>
        <w:rFonts w:ascii="Courier New" w:hAnsi="Courier New" w:cs="Courier New" w:hint="default"/>
      </w:rPr>
    </w:lvl>
    <w:lvl w:ilvl="5" w:tplc="0C090005" w:tentative="1">
      <w:start w:val="1"/>
      <w:numFmt w:val="bullet"/>
      <w:lvlText w:val=""/>
      <w:lvlJc w:val="left"/>
      <w:pPr>
        <w:ind w:left="3600" w:hanging="360"/>
      </w:pPr>
      <w:rPr>
        <w:rFonts w:ascii="Wingdings" w:hAnsi="Wingdings" w:hint="default"/>
      </w:rPr>
    </w:lvl>
    <w:lvl w:ilvl="6" w:tplc="0C090001" w:tentative="1">
      <w:start w:val="1"/>
      <w:numFmt w:val="bullet"/>
      <w:lvlText w:val=""/>
      <w:lvlJc w:val="left"/>
      <w:pPr>
        <w:ind w:left="4320" w:hanging="360"/>
      </w:pPr>
      <w:rPr>
        <w:rFonts w:ascii="Symbol" w:hAnsi="Symbol" w:hint="default"/>
      </w:rPr>
    </w:lvl>
    <w:lvl w:ilvl="7" w:tplc="0C090003" w:tentative="1">
      <w:start w:val="1"/>
      <w:numFmt w:val="bullet"/>
      <w:lvlText w:val="o"/>
      <w:lvlJc w:val="left"/>
      <w:pPr>
        <w:ind w:left="5040" w:hanging="360"/>
      </w:pPr>
      <w:rPr>
        <w:rFonts w:ascii="Courier New" w:hAnsi="Courier New" w:cs="Courier New" w:hint="default"/>
      </w:rPr>
    </w:lvl>
    <w:lvl w:ilvl="8" w:tplc="0C090005" w:tentative="1">
      <w:start w:val="1"/>
      <w:numFmt w:val="bullet"/>
      <w:lvlText w:val=""/>
      <w:lvlJc w:val="left"/>
      <w:pPr>
        <w:ind w:left="5760" w:hanging="360"/>
      </w:pPr>
      <w:rPr>
        <w:rFonts w:ascii="Wingdings" w:hAnsi="Wingdings" w:hint="default"/>
      </w:rPr>
    </w:lvl>
  </w:abstractNum>
  <w:abstractNum w:abstractNumId="6" w15:restartNumberingAfterBreak="0">
    <w:nsid w:val="6E2136B5"/>
    <w:multiLevelType w:val="hybridMultilevel"/>
    <w:tmpl w:val="1264F1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0791B74"/>
    <w:multiLevelType w:val="hybridMultilevel"/>
    <w:tmpl w:val="AD229F4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BF96517"/>
    <w:multiLevelType w:val="hybridMultilevel"/>
    <w:tmpl w:val="6F86EA78"/>
    <w:lvl w:ilvl="0" w:tplc="B832F6AC">
      <w:start w:val="1"/>
      <w:numFmt w:val="bullet"/>
      <w:pStyle w:val="SOFinalBullets"/>
      <w:lvlText w:val=""/>
      <w:lvlJc w:val="left"/>
      <w:pPr>
        <w:tabs>
          <w:tab w:val="num" w:pos="170"/>
        </w:tabs>
        <w:ind w:left="170" w:hanging="170"/>
      </w:pPr>
      <w:rPr>
        <w:rFonts w:ascii="Symbol" w:hAnsi="Symbol" w:hint="default"/>
        <w:color w:val="000000"/>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1739742010">
    <w:abstractNumId w:val="8"/>
  </w:num>
  <w:num w:numId="2" w16cid:durableId="1835409671">
    <w:abstractNumId w:val="7"/>
  </w:num>
  <w:num w:numId="3" w16cid:durableId="183398260">
    <w:abstractNumId w:val="2"/>
  </w:num>
  <w:num w:numId="4" w16cid:durableId="1080248706">
    <w:abstractNumId w:val="6"/>
  </w:num>
  <w:num w:numId="5" w16cid:durableId="1777866395">
    <w:abstractNumId w:val="3"/>
  </w:num>
  <w:num w:numId="6" w16cid:durableId="1165438693">
    <w:abstractNumId w:val="1"/>
  </w:num>
  <w:num w:numId="7" w16cid:durableId="1997176201">
    <w:abstractNumId w:val="0"/>
  </w:num>
  <w:num w:numId="8" w16cid:durableId="2046716145">
    <w:abstractNumId w:val="4"/>
  </w:num>
  <w:num w:numId="9" w16cid:durableId="12239508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TY1szQzszQwNzVS0lEKTi0uzszPAykwrAUAXGtmGiwAAAA="/>
  </w:docVars>
  <w:rsids>
    <w:rsidRoot w:val="000105AD"/>
    <w:rsid w:val="00005036"/>
    <w:rsid w:val="0000751B"/>
    <w:rsid w:val="000105AD"/>
    <w:rsid w:val="000400C8"/>
    <w:rsid w:val="00046116"/>
    <w:rsid w:val="0005204F"/>
    <w:rsid w:val="00093F40"/>
    <w:rsid w:val="000B55B5"/>
    <w:rsid w:val="000F2B9F"/>
    <w:rsid w:val="001522CC"/>
    <w:rsid w:val="001669ED"/>
    <w:rsid w:val="001A28E5"/>
    <w:rsid w:val="001B3289"/>
    <w:rsid w:val="001F02E0"/>
    <w:rsid w:val="00225368"/>
    <w:rsid w:val="0023601E"/>
    <w:rsid w:val="00241D7A"/>
    <w:rsid w:val="00247979"/>
    <w:rsid w:val="0028531F"/>
    <w:rsid w:val="002C02CE"/>
    <w:rsid w:val="002F0937"/>
    <w:rsid w:val="00356A53"/>
    <w:rsid w:val="003D01BC"/>
    <w:rsid w:val="00404895"/>
    <w:rsid w:val="004368B1"/>
    <w:rsid w:val="00441B13"/>
    <w:rsid w:val="00446D97"/>
    <w:rsid w:val="0046243A"/>
    <w:rsid w:val="004649B2"/>
    <w:rsid w:val="00483EA1"/>
    <w:rsid w:val="00494501"/>
    <w:rsid w:val="00495920"/>
    <w:rsid w:val="004964C6"/>
    <w:rsid w:val="004E4CCA"/>
    <w:rsid w:val="004E62F0"/>
    <w:rsid w:val="004F486D"/>
    <w:rsid w:val="004F6A43"/>
    <w:rsid w:val="005004E4"/>
    <w:rsid w:val="00511275"/>
    <w:rsid w:val="005B4C25"/>
    <w:rsid w:val="005B5306"/>
    <w:rsid w:val="006043B9"/>
    <w:rsid w:val="00640505"/>
    <w:rsid w:val="00647C33"/>
    <w:rsid w:val="00665EB2"/>
    <w:rsid w:val="00672A66"/>
    <w:rsid w:val="00691653"/>
    <w:rsid w:val="006D239A"/>
    <w:rsid w:val="00714EE3"/>
    <w:rsid w:val="00717DB7"/>
    <w:rsid w:val="00720062"/>
    <w:rsid w:val="00721E7C"/>
    <w:rsid w:val="00727B52"/>
    <w:rsid w:val="00751D0D"/>
    <w:rsid w:val="0075751D"/>
    <w:rsid w:val="007A6A13"/>
    <w:rsid w:val="007A7E3C"/>
    <w:rsid w:val="007B084B"/>
    <w:rsid w:val="007B7C7C"/>
    <w:rsid w:val="007C0A1E"/>
    <w:rsid w:val="007D0DDD"/>
    <w:rsid w:val="00804872"/>
    <w:rsid w:val="00820688"/>
    <w:rsid w:val="00851C2D"/>
    <w:rsid w:val="00866F1D"/>
    <w:rsid w:val="008857A4"/>
    <w:rsid w:val="008867BD"/>
    <w:rsid w:val="00890826"/>
    <w:rsid w:val="008B78DD"/>
    <w:rsid w:val="008D7BA1"/>
    <w:rsid w:val="00901F45"/>
    <w:rsid w:val="00945CE4"/>
    <w:rsid w:val="0097190E"/>
    <w:rsid w:val="009830B3"/>
    <w:rsid w:val="009A281F"/>
    <w:rsid w:val="009B6EE1"/>
    <w:rsid w:val="009C2893"/>
    <w:rsid w:val="009F0A58"/>
    <w:rsid w:val="00A447CA"/>
    <w:rsid w:val="00A66E04"/>
    <w:rsid w:val="00A83A5D"/>
    <w:rsid w:val="00AD1AB6"/>
    <w:rsid w:val="00AF540D"/>
    <w:rsid w:val="00B2767B"/>
    <w:rsid w:val="00B47062"/>
    <w:rsid w:val="00B471FC"/>
    <w:rsid w:val="00B65C4E"/>
    <w:rsid w:val="00B813ED"/>
    <w:rsid w:val="00BC42C0"/>
    <w:rsid w:val="00C4090E"/>
    <w:rsid w:val="00C4300B"/>
    <w:rsid w:val="00C76AEB"/>
    <w:rsid w:val="00CB2557"/>
    <w:rsid w:val="00CB4FEE"/>
    <w:rsid w:val="00D11A76"/>
    <w:rsid w:val="00D1370A"/>
    <w:rsid w:val="00D36C6A"/>
    <w:rsid w:val="00DA4703"/>
    <w:rsid w:val="00DA6876"/>
    <w:rsid w:val="00DC24C6"/>
    <w:rsid w:val="00DC28A9"/>
    <w:rsid w:val="00E3254E"/>
    <w:rsid w:val="00E4473F"/>
    <w:rsid w:val="00E62A17"/>
    <w:rsid w:val="00E645DA"/>
    <w:rsid w:val="00E83780"/>
    <w:rsid w:val="00E83CEB"/>
    <w:rsid w:val="00E84179"/>
    <w:rsid w:val="00E87823"/>
    <w:rsid w:val="00E90884"/>
    <w:rsid w:val="00EF2413"/>
    <w:rsid w:val="00F0730D"/>
    <w:rsid w:val="00F2695D"/>
    <w:rsid w:val="00F34144"/>
    <w:rsid w:val="00F36D61"/>
    <w:rsid w:val="00F56144"/>
    <w:rsid w:val="00F815A8"/>
    <w:rsid w:val="00FE5963"/>
    <w:rsid w:val="00FF2D8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26315"/>
  <w15:chartTrackingRefBased/>
  <w15:docId w15:val="{6C729A3D-33AC-45B6-9B6A-1462E9198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281F"/>
    <w:pPr>
      <w:keepNext/>
      <w:keepLines/>
      <w:spacing w:before="240" w:after="0"/>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9A281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45CE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FinalBodyText">
    <w:name w:val="SO Final Body Text"/>
    <w:link w:val="SOFinalBodyTextCharChar"/>
    <w:rsid w:val="000105AD"/>
    <w:pPr>
      <w:spacing w:before="120" w:after="0" w:line="240" w:lineRule="auto"/>
    </w:pPr>
    <w:rPr>
      <w:rFonts w:ascii="Arial" w:eastAsia="Times New Roman" w:hAnsi="Arial" w:cs="Times New Roman"/>
      <w:color w:val="000000"/>
      <w:sz w:val="20"/>
      <w:szCs w:val="24"/>
      <w:lang w:val="en-US" w:eastAsia="en-US"/>
    </w:rPr>
  </w:style>
  <w:style w:type="character" w:customStyle="1" w:styleId="SOFinalBodyTextCharChar">
    <w:name w:val="SO Final Body Text Char Char"/>
    <w:link w:val="SOFinalBodyText"/>
    <w:rsid w:val="000105AD"/>
    <w:rPr>
      <w:rFonts w:ascii="Arial" w:eastAsia="Times New Roman" w:hAnsi="Arial" w:cs="Times New Roman"/>
      <w:color w:val="000000"/>
      <w:sz w:val="20"/>
      <w:szCs w:val="24"/>
      <w:lang w:val="en-US" w:eastAsia="en-US"/>
    </w:rPr>
  </w:style>
  <w:style w:type="paragraph" w:customStyle="1" w:styleId="SOFinalBullets">
    <w:name w:val="SO Final Bullets"/>
    <w:link w:val="SOFinalBulletsCharChar"/>
    <w:autoRedefine/>
    <w:rsid w:val="000105AD"/>
    <w:pPr>
      <w:numPr>
        <w:numId w:val="1"/>
      </w:numPr>
      <w:spacing w:before="60" w:after="0" w:line="240" w:lineRule="auto"/>
    </w:pPr>
    <w:rPr>
      <w:rFonts w:ascii="Arial" w:eastAsia="MS Mincho" w:hAnsi="Arial" w:cs="Arial"/>
      <w:color w:val="000000"/>
      <w:sz w:val="20"/>
      <w:szCs w:val="24"/>
      <w:lang w:val="en-US" w:eastAsia="en-US"/>
    </w:rPr>
  </w:style>
  <w:style w:type="character" w:customStyle="1" w:styleId="SOFinalBulletsCharChar">
    <w:name w:val="SO Final Bullets Char Char"/>
    <w:link w:val="SOFinalBullets"/>
    <w:rsid w:val="000105AD"/>
    <w:rPr>
      <w:rFonts w:ascii="Arial" w:eastAsia="MS Mincho" w:hAnsi="Arial" w:cs="Arial"/>
      <w:color w:val="000000"/>
      <w:sz w:val="20"/>
      <w:szCs w:val="24"/>
      <w:lang w:val="en-US" w:eastAsia="en-US"/>
    </w:rPr>
  </w:style>
  <w:style w:type="paragraph" w:styleId="Title">
    <w:name w:val="Title"/>
    <w:basedOn w:val="Normal"/>
    <w:next w:val="Normal"/>
    <w:link w:val="TitleChar"/>
    <w:uiPriority w:val="10"/>
    <w:qFormat/>
    <w:rsid w:val="000105A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05AD"/>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9A28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81F"/>
  </w:style>
  <w:style w:type="paragraph" w:styleId="Footer">
    <w:name w:val="footer"/>
    <w:basedOn w:val="Normal"/>
    <w:link w:val="FooterChar"/>
    <w:uiPriority w:val="99"/>
    <w:unhideWhenUsed/>
    <w:rsid w:val="009A28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81F"/>
  </w:style>
  <w:style w:type="character" w:customStyle="1" w:styleId="Heading1Char">
    <w:name w:val="Heading 1 Char"/>
    <w:basedOn w:val="DefaultParagraphFont"/>
    <w:link w:val="Heading1"/>
    <w:uiPriority w:val="9"/>
    <w:rsid w:val="009A281F"/>
    <w:rPr>
      <w:rFonts w:asciiTheme="majorHAnsi" w:eastAsiaTheme="majorEastAsia" w:hAnsiTheme="majorHAnsi" w:cstheme="majorBidi"/>
      <w:color w:val="2F5496" w:themeColor="accent1" w:themeShade="BF"/>
      <w:sz w:val="32"/>
      <w:szCs w:val="32"/>
      <w:lang w:eastAsia="en-US"/>
    </w:rPr>
  </w:style>
  <w:style w:type="paragraph" w:styleId="ListParagraph">
    <w:name w:val="List Paragraph"/>
    <w:basedOn w:val="Normal"/>
    <w:uiPriority w:val="34"/>
    <w:qFormat/>
    <w:rsid w:val="009A281F"/>
    <w:pPr>
      <w:ind w:left="720"/>
      <w:contextualSpacing/>
    </w:pPr>
    <w:rPr>
      <w:rFonts w:eastAsiaTheme="minorHAnsi"/>
      <w:lang w:eastAsia="en-US"/>
    </w:rPr>
  </w:style>
  <w:style w:type="character" w:customStyle="1" w:styleId="Heading2Char">
    <w:name w:val="Heading 2 Char"/>
    <w:basedOn w:val="DefaultParagraphFont"/>
    <w:link w:val="Heading2"/>
    <w:uiPriority w:val="9"/>
    <w:rsid w:val="009A281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45CE4"/>
    <w:rPr>
      <w:rFonts w:asciiTheme="majorHAnsi" w:eastAsiaTheme="majorEastAsia" w:hAnsiTheme="majorHAnsi" w:cstheme="majorBidi"/>
      <w:color w:val="1F3763" w:themeColor="accent1" w:themeShade="7F"/>
      <w:sz w:val="24"/>
      <w:szCs w:val="24"/>
    </w:rPr>
  </w:style>
  <w:style w:type="paragraph" w:styleId="Subtitle">
    <w:name w:val="Subtitle"/>
    <w:basedOn w:val="Normal"/>
    <w:next w:val="Normal"/>
    <w:link w:val="SubtitleChar"/>
    <w:uiPriority w:val="11"/>
    <w:qFormat/>
    <w:rsid w:val="00945CE4"/>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45CE4"/>
    <w:rPr>
      <w:color w:val="5A5A5A" w:themeColor="text1" w:themeTint="A5"/>
      <w:spacing w:val="15"/>
    </w:rPr>
  </w:style>
  <w:style w:type="character" w:styleId="SubtleEmphasis">
    <w:name w:val="Subtle Emphasis"/>
    <w:basedOn w:val="DefaultParagraphFont"/>
    <w:uiPriority w:val="19"/>
    <w:qFormat/>
    <w:rsid w:val="00B2767B"/>
    <w:rPr>
      <w:i/>
      <w:iCs/>
      <w:color w:val="404040" w:themeColor="text1" w:themeTint="BF"/>
    </w:rPr>
  </w:style>
  <w:style w:type="table" w:styleId="TableGrid">
    <w:name w:val="Table Grid"/>
    <w:basedOn w:val="TableNormal"/>
    <w:uiPriority w:val="39"/>
    <w:rsid w:val="00717D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4260391">
      <w:bodyDiv w:val="1"/>
      <w:marLeft w:val="0"/>
      <w:marRight w:val="0"/>
      <w:marTop w:val="0"/>
      <w:marBottom w:val="0"/>
      <w:divBdr>
        <w:top w:val="none" w:sz="0" w:space="0" w:color="auto"/>
        <w:left w:val="none" w:sz="0" w:space="0" w:color="auto"/>
        <w:bottom w:val="none" w:sz="0" w:space="0" w:color="auto"/>
        <w:right w:val="none" w:sz="0" w:space="0" w:color="auto"/>
      </w:divBdr>
    </w:div>
    <w:div w:id="2120249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4</TotalTime>
  <Pages>2</Pages>
  <Words>349</Words>
  <Characters>199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Petiet</dc:creator>
  <cp:keywords/>
  <dc:description/>
  <cp:lastModifiedBy>Adrian Petiet</cp:lastModifiedBy>
  <cp:revision>22</cp:revision>
  <cp:lastPrinted>2019-01-29T23:25:00Z</cp:lastPrinted>
  <dcterms:created xsi:type="dcterms:W3CDTF">2018-06-12T00:27:00Z</dcterms:created>
  <dcterms:modified xsi:type="dcterms:W3CDTF">2023-01-30T12:16:00Z</dcterms:modified>
</cp:coreProperties>
</file>